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F30367" w:rsidRPr="008B2F77" w14:paraId="7FDC7A91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21F2CE4A" w:rsidR="00F30367" w:rsidRPr="0040591D" w:rsidRDefault="00613DA0" w:rsidP="00F30367">
            <w:pPr>
              <w:rPr>
                <w:rFonts w:cstheme="minorHAnsi"/>
              </w:rPr>
            </w:pPr>
            <w:r w:rsidRPr="00613DA0">
              <w:rPr>
                <w:rFonts w:cs="Calibri"/>
              </w:rPr>
              <w:t>CSCK541 Software Development in Practice January 2024 A</w:t>
            </w:r>
          </w:p>
        </w:tc>
      </w:tr>
      <w:tr w:rsidR="00F30367" w:rsidRPr="008B2F77" w14:paraId="561F5155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1965E79E" w:rsidR="00F30367" w:rsidRPr="0040591D" w:rsidRDefault="303C394B" w:rsidP="30043572">
            <w:pPr>
              <w:tabs>
                <w:tab w:val="left" w:pos="2540"/>
              </w:tabs>
            </w:pPr>
            <w:r w:rsidRPr="47BA3A45">
              <w:rPr>
                <w:rFonts w:ascii="Calibri" w:eastAsia="Calibri" w:hAnsi="Calibri" w:cs="Calibri"/>
              </w:rPr>
              <w:t>Mid-Module Assignment</w:t>
            </w:r>
            <w:r w:rsidR="2BA735CF" w:rsidRPr="47BA3A45">
              <w:rPr>
                <w:rFonts w:ascii="Calibri" w:eastAsia="Calibri" w:hAnsi="Calibri" w:cs="Calibri"/>
              </w:rPr>
              <w:t xml:space="preserve"> – Poster and Video Presentation</w:t>
            </w:r>
          </w:p>
        </w:tc>
      </w:tr>
      <w:tr w:rsidR="00F30367" w:rsidRPr="008B2F77" w14:paraId="5FA8B1BA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2EC0D56D" w:rsidR="00F30367" w:rsidRPr="0040591D" w:rsidRDefault="00D5285D" w:rsidP="30043572">
            <w:pPr>
              <w:tabs>
                <w:tab w:val="left" w:pos="1880"/>
              </w:tabs>
              <w:rPr>
                <w:rFonts w:cs="Calibri"/>
              </w:rPr>
            </w:pPr>
            <w:r>
              <w:rPr>
                <w:rFonts w:cs="Calibri"/>
              </w:rPr>
              <w:t>07</w:t>
            </w:r>
            <w:r w:rsidR="00F30367" w:rsidRPr="30043572">
              <w:rPr>
                <w:rFonts w:cs="Calibri"/>
              </w:rPr>
              <w:t>/</w:t>
            </w:r>
            <w:r>
              <w:rPr>
                <w:rFonts w:cs="Calibri"/>
              </w:rPr>
              <w:t>03</w:t>
            </w:r>
            <w:r w:rsidR="00F30367" w:rsidRPr="30043572">
              <w:rPr>
                <w:rFonts w:cs="Calibri"/>
              </w:rPr>
              <w:t>/2</w:t>
            </w:r>
            <w:r>
              <w:rPr>
                <w:rFonts w:cs="Calibri"/>
              </w:rPr>
              <w:t>4</w:t>
            </w:r>
          </w:p>
        </w:tc>
      </w:tr>
      <w:tr w:rsidR="00F30367" w:rsidRPr="008B2F77" w14:paraId="4DBD2BBE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06983A1E" w:rsidR="00F30367" w:rsidRPr="0040591D" w:rsidRDefault="1C20086D" w:rsidP="30043572">
            <w:r w:rsidRPr="47BA3A45">
              <w:t xml:space="preserve">Group </w:t>
            </w:r>
            <w:r w:rsidR="00613DA0">
              <w:t>C</w:t>
            </w:r>
            <w:r w:rsidR="5517DC52" w:rsidRPr="47BA3A45">
              <w:t xml:space="preserve"> 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Pr="008B2F77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47BA3A4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F30367" w:rsidRPr="008B2F77" w14:paraId="31F297C6" w14:textId="77777777" w:rsidTr="47BA3A45">
        <w:tc>
          <w:tcPr>
            <w:tcW w:w="4249" w:type="dxa"/>
          </w:tcPr>
          <w:p w14:paraId="397BECBE" w14:textId="31DDCAFD" w:rsidR="00F30367" w:rsidRPr="008B2F77" w:rsidRDefault="00D5285D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 xml:space="preserve">Sinan </w:t>
            </w:r>
            <w:proofErr w:type="spellStart"/>
            <w:r>
              <w:rPr>
                <w:rFonts w:cs="Calibri"/>
              </w:rPr>
              <w:t>Bilir</w:t>
            </w:r>
            <w:proofErr w:type="spellEnd"/>
          </w:p>
        </w:tc>
        <w:tc>
          <w:tcPr>
            <w:tcW w:w="5952" w:type="dxa"/>
          </w:tcPr>
          <w:p w14:paraId="339338B0" w14:textId="1553D5AA" w:rsidR="00F30367" w:rsidRPr="008B2F77" w:rsidRDefault="00D5285D" w:rsidP="47BA3A45">
            <w:r>
              <w:t>Role assignment as Tester</w:t>
            </w:r>
          </w:p>
        </w:tc>
      </w:tr>
      <w:tr w:rsidR="00F30367" w:rsidRPr="008B2F77" w14:paraId="54AB9CB5" w14:textId="77777777" w:rsidTr="47BA3A45">
        <w:tc>
          <w:tcPr>
            <w:tcW w:w="4249" w:type="dxa"/>
          </w:tcPr>
          <w:p w14:paraId="4E12C207" w14:textId="7A9CE39C" w:rsidR="00F30367" w:rsidRPr="008B2F77" w:rsidRDefault="00D5285D" w:rsidP="00F303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5952" w:type="dxa"/>
          </w:tcPr>
          <w:p w14:paraId="3F630460" w14:textId="4A82EAB1" w:rsidR="00F30367" w:rsidRPr="008B2F77" w:rsidRDefault="00D5285D" w:rsidP="47BA3A45">
            <w:r>
              <w:t>Role assignment as Software Engineer</w:t>
            </w:r>
          </w:p>
        </w:tc>
      </w:tr>
      <w:tr w:rsidR="00F30367" w:rsidRPr="008B2F77" w14:paraId="69D40109" w14:textId="77777777" w:rsidTr="47BA3A45">
        <w:tc>
          <w:tcPr>
            <w:tcW w:w="4249" w:type="dxa"/>
          </w:tcPr>
          <w:p w14:paraId="60195955" w14:textId="69FDC53B" w:rsidR="00F30367" w:rsidRPr="008B2F77" w:rsidRDefault="00D5285D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Tsz Yeung Cheng</w:t>
            </w:r>
          </w:p>
        </w:tc>
        <w:tc>
          <w:tcPr>
            <w:tcW w:w="5952" w:type="dxa"/>
          </w:tcPr>
          <w:p w14:paraId="7A31F6BF" w14:textId="19A164F3" w:rsidR="00F30367" w:rsidRPr="008B2F77" w:rsidRDefault="00D5285D" w:rsidP="47BA3A45">
            <w:r>
              <w:t xml:space="preserve">Role assignment as Software Architect </w:t>
            </w:r>
          </w:p>
        </w:tc>
      </w:tr>
      <w:tr w:rsidR="00F30367" w:rsidRPr="008B2F77" w14:paraId="22E0FAC5" w14:textId="77777777" w:rsidTr="47BA3A45">
        <w:tc>
          <w:tcPr>
            <w:tcW w:w="4249" w:type="dxa"/>
          </w:tcPr>
          <w:p w14:paraId="3B956A27" w14:textId="103D64BD" w:rsidR="00F30367" w:rsidRPr="008B2F77" w:rsidRDefault="00D5285D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5952" w:type="dxa"/>
          </w:tcPr>
          <w:p w14:paraId="66D20A46" w14:textId="3767A87D" w:rsidR="00F30367" w:rsidRPr="008B2F77" w:rsidRDefault="00D5285D" w:rsidP="47BA3A45">
            <w:r>
              <w:t>Role assignment as Project Manager</w:t>
            </w: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47BA3A45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F30367" w:rsidRPr="008B2F77" w14:paraId="5B4CC938" w14:textId="1F568FA3" w:rsidTr="47BA3A45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5A80E860" w:rsidR="00F30367" w:rsidRPr="008B2F77" w:rsidRDefault="00F30367" w:rsidP="00F3036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Pr="004A6802">
              <w:rPr>
                <w:rFonts w:cstheme="minorHAnsi"/>
              </w:rPr>
              <w:t>(DD/MM/YY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7CF8D78C" w:rsidR="00F30367" w:rsidRPr="004C58AF" w:rsidRDefault="00D5285D" w:rsidP="00F30367">
            <w:pPr>
              <w:jc w:val="center"/>
              <w:rPr>
                <w:rFonts w:cstheme="minorHAnsi"/>
              </w:rPr>
            </w:pPr>
            <w:r>
              <w:rPr>
                <w:rFonts w:cs="Calibri"/>
              </w:rPr>
              <w:t>07</w:t>
            </w:r>
            <w:r w:rsidR="00F30367">
              <w:rPr>
                <w:rFonts w:cs="Calibri"/>
              </w:rPr>
              <w:t>/</w:t>
            </w:r>
            <w:r>
              <w:rPr>
                <w:rFonts w:cs="Calibri"/>
              </w:rPr>
              <w:t>03</w:t>
            </w:r>
            <w:r w:rsidR="00F30367">
              <w:rPr>
                <w:rFonts w:cs="Calibri"/>
              </w:rPr>
              <w:t>/</w:t>
            </w:r>
            <w:r w:rsidR="00395A70">
              <w:rPr>
                <w:rFonts w:cs="Calibri"/>
              </w:rPr>
              <w:t>20</w:t>
            </w:r>
            <w:r w:rsidR="00F30367">
              <w:rPr>
                <w:rFonts w:cs="Calibri"/>
              </w:rPr>
              <w:t>2</w:t>
            </w:r>
            <w:r>
              <w:rPr>
                <w:rFonts w:cs="Calibri"/>
              </w:rPr>
              <w:t>4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2EC17770" w:rsidR="00F30367" w:rsidRPr="008B2F77" w:rsidRDefault="00F30367" w:rsidP="00F30367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Pr="004A6802">
              <w:rPr>
                <w:rFonts w:cstheme="minorHAnsi"/>
              </w:rPr>
              <w:t>(HH:MM)</w:t>
            </w:r>
          </w:p>
        </w:tc>
        <w:tc>
          <w:tcPr>
            <w:tcW w:w="3685" w:type="dxa"/>
            <w:vAlign w:val="center"/>
          </w:tcPr>
          <w:p w14:paraId="56D12945" w14:textId="6140CCF3" w:rsidR="00F30367" w:rsidRPr="004C58AF" w:rsidRDefault="00D5285D" w:rsidP="47BA3A45">
            <w:pPr>
              <w:jc w:val="center"/>
            </w:pPr>
            <w:r>
              <w:rPr>
                <w:rFonts w:cs="Calibri"/>
              </w:rPr>
              <w:t>02</w:t>
            </w:r>
            <w:r w:rsidR="00F30367" w:rsidRPr="47BA3A45">
              <w:rPr>
                <w:rFonts w:cs="Calibri"/>
              </w:rPr>
              <w:t xml:space="preserve">:00 </w:t>
            </w:r>
            <w:r>
              <w:rPr>
                <w:rFonts w:cs="Calibri"/>
              </w:rPr>
              <w:t>P</w:t>
            </w:r>
            <w:r w:rsidR="00F30367" w:rsidRPr="47BA3A45">
              <w:rPr>
                <w:rFonts w:cs="Calibri"/>
              </w:rPr>
              <w:t>M</w:t>
            </w:r>
            <w:r w:rsidR="1FDDB3B0" w:rsidRPr="47BA3A45">
              <w:rPr>
                <w:rFonts w:cs="Calibri"/>
              </w:rPr>
              <w:t xml:space="preserve"> GMT</w:t>
            </w:r>
          </w:p>
        </w:tc>
      </w:tr>
      <w:tr w:rsidR="00F30367" w:rsidRPr="008B2F77" w14:paraId="012A3550" w14:textId="1C622075" w:rsidTr="47BA3A45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23DAC837" w:rsidR="00F30367" w:rsidRPr="008B2F77" w:rsidRDefault="00F30367" w:rsidP="00F3036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494E8D43" w:rsidR="00F30367" w:rsidRPr="004C58AF" w:rsidRDefault="00F30367" w:rsidP="47BA3A45">
            <w:pPr>
              <w:jc w:val="center"/>
            </w:pPr>
            <w:r w:rsidRPr="47BA3A45">
              <w:rPr>
                <w:rFonts w:cs="Calibri"/>
              </w:rPr>
              <w:t>Online</w:t>
            </w:r>
            <w:r w:rsidR="5A7A7CC8" w:rsidRPr="47BA3A45">
              <w:rPr>
                <w:rFonts w:cs="Calibri"/>
              </w:rPr>
              <w:t xml:space="preserve"> – Teams Meeting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F30367" w:rsidRPr="008B2F77" w:rsidRDefault="00F30367" w:rsidP="00F30367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50252052" w:rsidR="00F30367" w:rsidRPr="004C58AF" w:rsidRDefault="5488270F" w:rsidP="47BA3A45">
            <w:pPr>
              <w:jc w:val="center"/>
              <w:rPr>
                <w:rFonts w:cs="Calibri"/>
              </w:rPr>
            </w:pPr>
            <w:r w:rsidRPr="47BA3A45">
              <w:rPr>
                <w:rFonts w:cs="Calibri"/>
              </w:rPr>
              <w:t xml:space="preserve">Sinan </w:t>
            </w:r>
            <w:proofErr w:type="spellStart"/>
            <w:r w:rsidRPr="47BA3A45">
              <w:rPr>
                <w:rFonts w:cs="Calibri"/>
              </w:rPr>
              <w:t>Bilir</w:t>
            </w:r>
            <w:proofErr w:type="spellEnd"/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47BA3A45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6C20A734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70769D">
              <w:rPr>
                <w:rFonts w:cstheme="minorHAnsi"/>
                <w:b/>
                <w:bCs/>
                <w:color w:val="FFFFFF" w:themeColor="background1"/>
              </w:rPr>
              <w:t>s</w:t>
            </w:r>
          </w:p>
        </w:tc>
      </w:tr>
      <w:tr w:rsidR="007C4C0A" w:rsidRPr="007C4C0A" w14:paraId="5B379812" w14:textId="77777777" w:rsidTr="47BA3A4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5924E96" w14:textId="77777777" w:rsidR="00583791" w:rsidRDefault="00583791" w:rsidP="00583791">
            <w:pPr>
              <w:pStyle w:val="ListParagraph"/>
            </w:pPr>
          </w:p>
          <w:p w14:paraId="496D7DBB" w14:textId="21B3A218" w:rsidR="00583791" w:rsidRDefault="006743E5" w:rsidP="47BA3A45">
            <w:pPr>
              <w:pStyle w:val="ListParagraph"/>
              <w:numPr>
                <w:ilvl w:val="0"/>
                <w:numId w:val="11"/>
              </w:numPr>
            </w:pPr>
            <w:r>
              <w:t>T</w:t>
            </w:r>
            <w:r w:rsidR="00583791">
              <w:t>he project roles and their requirements</w:t>
            </w:r>
            <w:r>
              <w:t xml:space="preserve"> were discussed</w:t>
            </w:r>
            <w:r w:rsidR="00583791">
              <w:t xml:space="preserve">. </w:t>
            </w:r>
          </w:p>
          <w:p w14:paraId="5C2C2CEE" w14:textId="467E67E2" w:rsidR="00D5285D" w:rsidRDefault="00D5285D" w:rsidP="47BA3A45">
            <w:pPr>
              <w:pStyle w:val="ListParagraph"/>
              <w:numPr>
                <w:ilvl w:val="0"/>
                <w:numId w:val="11"/>
              </w:numPr>
            </w:pPr>
            <w:r>
              <w:t xml:space="preserve">Role assignments </w:t>
            </w:r>
            <w:r w:rsidR="006743E5">
              <w:t>were</w:t>
            </w:r>
            <w:r>
              <w:t xml:space="preserve"> done as follows:</w:t>
            </w:r>
          </w:p>
          <w:p w14:paraId="17AAC984" w14:textId="77777777" w:rsidR="00583791" w:rsidRDefault="00583791" w:rsidP="00583791">
            <w:pPr>
              <w:pStyle w:val="ListParagraph"/>
            </w:pPr>
          </w:p>
          <w:p w14:paraId="35627B51" w14:textId="4AD1C648" w:rsidR="00D5285D" w:rsidRDefault="00D5285D" w:rsidP="00D5285D">
            <w:pPr>
              <w:pStyle w:val="ListParagraph"/>
            </w:pPr>
            <w:r>
              <w:t xml:space="preserve">Sinan </w:t>
            </w:r>
            <w:proofErr w:type="spellStart"/>
            <w:r>
              <w:t>Bilir</w:t>
            </w:r>
            <w:proofErr w:type="spellEnd"/>
            <w:r>
              <w:t>: Tester</w:t>
            </w:r>
          </w:p>
          <w:p w14:paraId="261038AA" w14:textId="1365C12D" w:rsidR="00D5285D" w:rsidRDefault="00D5285D" w:rsidP="00D5285D">
            <w:pPr>
              <w:pStyle w:val="ListParagraph"/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: </w:t>
            </w:r>
            <w:r>
              <w:t>Software Engineer</w:t>
            </w:r>
          </w:p>
          <w:p w14:paraId="0A9018C3" w14:textId="04B60156" w:rsidR="00D5285D" w:rsidRDefault="00D5285D" w:rsidP="00D5285D">
            <w:pPr>
              <w:pStyle w:val="ListParagraph"/>
            </w:pPr>
            <w:r w:rsidRPr="00D5285D">
              <w:rPr>
                <w:rFonts w:cs="Calibri"/>
              </w:rPr>
              <w:t>Tsz Yeung Cheng</w:t>
            </w:r>
            <w:r>
              <w:rPr>
                <w:rFonts w:cs="Calibri"/>
              </w:rPr>
              <w:t xml:space="preserve">: </w:t>
            </w:r>
            <w:r w:rsidR="00583791">
              <w:t xml:space="preserve">Project Manager </w:t>
            </w:r>
          </w:p>
          <w:p w14:paraId="555DEC13" w14:textId="77777777" w:rsidR="00583791" w:rsidRDefault="00D5285D" w:rsidP="00583791">
            <w:pPr>
              <w:pStyle w:val="ListParagraph"/>
            </w:pPr>
            <w:r w:rsidRPr="00D5285D">
              <w:rPr>
                <w:rFonts w:cs="Calibri"/>
              </w:rPr>
              <w:t>Ricardo Migliorini</w:t>
            </w:r>
            <w:r>
              <w:rPr>
                <w:rFonts w:cs="Calibri"/>
              </w:rPr>
              <w:t xml:space="preserve">: </w:t>
            </w:r>
            <w:r w:rsidR="00583791">
              <w:t>Software Architect</w:t>
            </w:r>
          </w:p>
          <w:p w14:paraId="46A6CF90" w14:textId="0F3678B6" w:rsidR="00D5285D" w:rsidRDefault="00D5285D" w:rsidP="00D5285D">
            <w:pPr>
              <w:pStyle w:val="ListParagraph"/>
            </w:pPr>
          </w:p>
          <w:p w14:paraId="6C5E7EAB" w14:textId="45446120" w:rsidR="00D5285D" w:rsidRDefault="00D5285D" w:rsidP="47BA3A45">
            <w:pPr>
              <w:pStyle w:val="ListParagraph"/>
              <w:numPr>
                <w:ilvl w:val="0"/>
                <w:numId w:val="11"/>
              </w:numPr>
            </w:pPr>
            <w:r>
              <w:t xml:space="preserve">Agreed that each of the group members was going to use </w:t>
            </w:r>
            <w:r w:rsidRPr="00583791">
              <w:rPr>
                <w:b/>
                <w:bCs/>
              </w:rPr>
              <w:t>Notion</w:t>
            </w:r>
            <w:r>
              <w:t xml:space="preserve"> as project management tool. </w:t>
            </w:r>
          </w:p>
          <w:p w14:paraId="5E555218" w14:textId="0A3B3AFD" w:rsidR="00D5285D" w:rsidRPr="00F30367" w:rsidRDefault="00D5285D" w:rsidP="00D5285D">
            <w:pPr>
              <w:pStyle w:val="ListParagraph"/>
              <w:numPr>
                <w:ilvl w:val="0"/>
                <w:numId w:val="11"/>
              </w:numPr>
            </w:pPr>
            <w:r w:rsidRPr="47BA3A45">
              <w:t>Defined the deadlines for the deliverables.</w:t>
            </w:r>
          </w:p>
          <w:p w14:paraId="30DF2672" w14:textId="09A1F187" w:rsidR="7D9FF599" w:rsidRDefault="7D9FF599" w:rsidP="47BA3A45">
            <w:pPr>
              <w:pStyle w:val="ListParagraph"/>
              <w:numPr>
                <w:ilvl w:val="0"/>
                <w:numId w:val="11"/>
              </w:numPr>
            </w:pPr>
            <w:r w:rsidRPr="47BA3A45">
              <w:t xml:space="preserve">It is agreed that everybody will be contributing the </w:t>
            </w:r>
            <w:r w:rsidR="00583791">
              <w:t>report</w:t>
            </w:r>
            <w:r w:rsidRPr="47BA3A45">
              <w:t xml:space="preserve"> writing of their own to be used </w:t>
            </w:r>
            <w:r w:rsidR="00583791">
              <w:t>as of final project report</w:t>
            </w:r>
            <w:r w:rsidR="006743E5">
              <w:t xml:space="preserve"> lead by the project manager</w:t>
            </w:r>
            <w:r w:rsidR="00583791">
              <w:t xml:space="preserve">. </w:t>
            </w:r>
          </w:p>
          <w:p w14:paraId="550BECE8" w14:textId="6053B780" w:rsidR="009D3A84" w:rsidRDefault="009D3A84" w:rsidP="47BA3A45">
            <w:pPr>
              <w:pStyle w:val="ListParagraph"/>
              <w:numPr>
                <w:ilvl w:val="0"/>
                <w:numId w:val="11"/>
              </w:numPr>
            </w:pPr>
            <w:r>
              <w:t xml:space="preserve">Ensuring every-day project communication method (Teams Chat, Teams Calls and Updates on Notion). </w:t>
            </w:r>
          </w:p>
          <w:p w14:paraId="6AA30DE4" w14:textId="77777777" w:rsidR="007C4C0A" w:rsidRDefault="007C4C0A" w:rsidP="000112FE">
            <w:pPr>
              <w:rPr>
                <w:rFonts w:cstheme="minorHAnsi"/>
              </w:rPr>
            </w:pPr>
          </w:p>
          <w:p w14:paraId="449C0D58" w14:textId="77777777" w:rsidR="00583791" w:rsidRDefault="00583791" w:rsidP="000112FE">
            <w:pPr>
              <w:rPr>
                <w:rFonts w:cstheme="minorHAnsi"/>
              </w:rPr>
            </w:pPr>
          </w:p>
          <w:p w14:paraId="015955A7" w14:textId="4CC5FD0F" w:rsidR="00583791" w:rsidRPr="007C4C0A" w:rsidRDefault="00583791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10CAD62E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B67E927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 / Not present / Sent apologies</w:t>
            </w:r>
          </w:p>
        </w:tc>
      </w:tr>
      <w:tr w:rsidR="00F30367" w:rsidRPr="007C4C0A" w14:paraId="4ED464D7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328097E" w14:textId="529826DA" w:rsidR="00F30367" w:rsidRPr="007C4C0A" w:rsidRDefault="00583791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 xml:space="preserve">Sinan </w:t>
            </w:r>
            <w:proofErr w:type="spellStart"/>
            <w:r>
              <w:rPr>
                <w:rFonts w:cs="Calibri"/>
              </w:rPr>
              <w:t>Bilir</w:t>
            </w:r>
            <w:proofErr w:type="spellEnd"/>
          </w:p>
        </w:tc>
        <w:tc>
          <w:tcPr>
            <w:tcW w:w="5103" w:type="dxa"/>
            <w:vAlign w:val="center"/>
          </w:tcPr>
          <w:p w14:paraId="0E397F46" w14:textId="474779F6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  <w:tr w:rsidR="00F30367" w:rsidRPr="007C4C0A" w14:paraId="78BE3151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917D8D6" w14:textId="588F694D" w:rsidR="00F30367" w:rsidRPr="007C4C0A" w:rsidRDefault="00583791" w:rsidP="00F303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5103" w:type="dxa"/>
            <w:vAlign w:val="center"/>
          </w:tcPr>
          <w:p w14:paraId="452D5FBA" w14:textId="0DBB729F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  <w:tr w:rsidR="00F30367" w:rsidRPr="007C4C0A" w14:paraId="746D48A5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C89D035" w14:textId="539C1B88" w:rsidR="00F30367" w:rsidRPr="007C4C0A" w:rsidRDefault="00583791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Tsz Yeung Cheng</w:t>
            </w:r>
          </w:p>
        </w:tc>
        <w:tc>
          <w:tcPr>
            <w:tcW w:w="5103" w:type="dxa"/>
            <w:vAlign w:val="center"/>
          </w:tcPr>
          <w:p w14:paraId="3376ECF5" w14:textId="448C5B04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  <w:tr w:rsidR="00F30367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4186C902" w:rsidR="00F30367" w:rsidRPr="007C4C0A" w:rsidRDefault="00583791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5103" w:type="dxa"/>
            <w:vAlign w:val="center"/>
          </w:tcPr>
          <w:p w14:paraId="1F88D363" w14:textId="204488AE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47BA3A45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47BA3A45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F30367" w:rsidRPr="007C4C0A" w14:paraId="312CC106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0381BDEA" w:rsidR="00F30367" w:rsidRPr="007C4C0A" w:rsidRDefault="00AB7001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>To do as Tester</w:t>
            </w:r>
          </w:p>
        </w:tc>
        <w:tc>
          <w:tcPr>
            <w:tcW w:w="2693" w:type="dxa"/>
            <w:vAlign w:val="center"/>
          </w:tcPr>
          <w:p w14:paraId="734CC248" w14:textId="43200204" w:rsidR="00F30367" w:rsidRPr="007C4C0A" w:rsidRDefault="00583791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nan </w:t>
            </w: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4961" w:type="dxa"/>
            <w:vAlign w:val="center"/>
          </w:tcPr>
          <w:p w14:paraId="34260223" w14:textId="284C44E5" w:rsidR="00F30367" w:rsidRPr="007C4C0A" w:rsidRDefault="00AB7001" w:rsidP="47BA3A45">
            <w:r>
              <w:rPr>
                <w:rStyle w:val="ui-provider"/>
              </w:rPr>
              <w:t xml:space="preserve">Finding and reporting bugs or defects in the software. Writing </w:t>
            </w:r>
            <w:proofErr w:type="spellStart"/>
            <w:r>
              <w:rPr>
                <w:rStyle w:val="ui-provider"/>
              </w:rPr>
              <w:t>unittest</w:t>
            </w:r>
            <w:proofErr w:type="spellEnd"/>
            <w:r>
              <w:rPr>
                <w:rStyle w:val="ui-provider"/>
              </w:rPr>
              <w:t xml:space="preserve"> codes and testing each function of each code as well as the entire software of the project. </w:t>
            </w:r>
            <w:r>
              <w:t>W</w:t>
            </w:r>
            <w:r>
              <w:rPr>
                <w:rStyle w:val="ui-provider"/>
              </w:rPr>
              <w:t>orking closely with other members of the development team, including the architect and engineer, to create the system.</w:t>
            </w:r>
          </w:p>
        </w:tc>
      </w:tr>
      <w:tr w:rsidR="00F30367" w:rsidRPr="007C4C0A" w14:paraId="7FD4F8EC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4EBE43D0" w:rsidR="00F30367" w:rsidRPr="007C4C0A" w:rsidRDefault="00AB7001" w:rsidP="47BA3A45">
            <w:r>
              <w:t>To do as Software Engineer</w:t>
            </w:r>
          </w:p>
        </w:tc>
        <w:tc>
          <w:tcPr>
            <w:tcW w:w="2693" w:type="dxa"/>
            <w:vAlign w:val="center"/>
          </w:tcPr>
          <w:p w14:paraId="07F0E7C6" w14:textId="56892207" w:rsidR="00F30367" w:rsidRPr="007C4C0A" w:rsidRDefault="00AB7001" w:rsidP="00F303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4961" w:type="dxa"/>
            <w:vAlign w:val="center"/>
          </w:tcPr>
          <w:p w14:paraId="1B0DE9F4" w14:textId="49D2BE5C" w:rsidR="00F30367" w:rsidRPr="007C4C0A" w:rsidRDefault="00AB7001" w:rsidP="47BA3A45">
            <w:r>
              <w:t>Writing the encryption code, server code and client code of the project. W</w:t>
            </w:r>
            <w:r>
              <w:rPr>
                <w:rStyle w:val="ui-provider"/>
              </w:rPr>
              <w:t>orking closely with other members of the development team, including the architect and testers, to create the system.</w:t>
            </w:r>
          </w:p>
        </w:tc>
      </w:tr>
      <w:tr w:rsidR="00F30367" w:rsidRPr="007C4C0A" w14:paraId="6F1833D7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18A035B9" w:rsidR="00F30367" w:rsidRPr="007C4C0A" w:rsidRDefault="00AB7001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>To do as Software Architect</w:t>
            </w:r>
          </w:p>
        </w:tc>
        <w:tc>
          <w:tcPr>
            <w:tcW w:w="2693" w:type="dxa"/>
            <w:vAlign w:val="center"/>
          </w:tcPr>
          <w:p w14:paraId="0D46BC69" w14:textId="41179AEA" w:rsidR="00F30367" w:rsidRPr="007C4C0A" w:rsidRDefault="00AB7001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4961" w:type="dxa"/>
            <w:vAlign w:val="center"/>
          </w:tcPr>
          <w:p w14:paraId="4B86026F" w14:textId="2210D1B4" w:rsidR="00F30367" w:rsidRPr="007C4C0A" w:rsidRDefault="00AB7001" w:rsidP="47BA3A45">
            <w:r>
              <w:rPr>
                <w:rStyle w:val="ui-provider"/>
              </w:rPr>
              <w:t xml:space="preserve">Responsible for making high-level design choices and dictating technical standards, including coding standards, tools, and platform. His </w:t>
            </w:r>
            <w:r w:rsidR="006B7F1C">
              <w:rPr>
                <w:rStyle w:val="ui-provider"/>
              </w:rPr>
              <w:t>focus</w:t>
            </w:r>
            <w:r>
              <w:rPr>
                <w:rStyle w:val="ui-provider"/>
              </w:rPr>
              <w:t xml:space="preserve"> is on the system’s architecture, ensuring it meets all requirements. </w:t>
            </w:r>
          </w:p>
        </w:tc>
      </w:tr>
      <w:tr w:rsidR="00F30367" w:rsidRPr="007C4C0A" w14:paraId="225A4402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2A1F1090" w:rsidR="00F30367" w:rsidRPr="007C4C0A" w:rsidRDefault="00AB7001" w:rsidP="47BA3A45">
            <w:r>
              <w:t xml:space="preserve">To do as Project Manager </w:t>
            </w:r>
          </w:p>
        </w:tc>
        <w:tc>
          <w:tcPr>
            <w:tcW w:w="2693" w:type="dxa"/>
            <w:vAlign w:val="center"/>
          </w:tcPr>
          <w:p w14:paraId="1A2B537F" w14:textId="5697B756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Tsz Yeung Cheng</w:t>
            </w:r>
          </w:p>
        </w:tc>
        <w:tc>
          <w:tcPr>
            <w:tcW w:w="4961" w:type="dxa"/>
            <w:vAlign w:val="center"/>
          </w:tcPr>
          <w:p w14:paraId="50A34350" w14:textId="7D2CC0F0" w:rsidR="00F30367" w:rsidRPr="007C4C0A" w:rsidRDefault="006B7F1C" w:rsidP="47BA3A45">
            <w:r>
              <w:rPr>
                <w:rStyle w:val="ui-provider"/>
              </w:rPr>
              <w:t xml:space="preserve">Planning, executing, and finalising projects according to deadlines. </w:t>
            </w:r>
            <w:r w:rsidR="00AD3214">
              <w:rPr>
                <w:rStyle w:val="ui-provider"/>
              </w:rPr>
              <w:t>Finalising</w:t>
            </w:r>
            <w:r>
              <w:rPr>
                <w:rStyle w:val="ui-provider"/>
              </w:rPr>
              <w:t xml:space="preserve"> the project report as well as delivering the final version of the project to the team. </w:t>
            </w:r>
          </w:p>
        </w:tc>
      </w:tr>
      <w:tr w:rsidR="00F30367" w:rsidRPr="007C4C0A" w14:paraId="44BEE72F" w14:textId="77777777" w:rsidTr="47BA3A45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F30367" w:rsidRPr="004A6802" w:rsidRDefault="00F30367" w:rsidP="00F30367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Pr="004A6802">
              <w:rPr>
                <w:rFonts w:cstheme="minorHAnsi"/>
                <w:i/>
                <w:iCs/>
              </w:rPr>
              <w:t xml:space="preserve">he “Notes” column should include a summary of the discussion had about the topic and any decision taken.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47BA3A45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47BA3A4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5A9DDD36" w:rsidR="007F7C75" w:rsidRPr="007C4C0A" w:rsidRDefault="006B7F1C" w:rsidP="47BA3A45">
            <w:r>
              <w:t xml:space="preserve">Writing </w:t>
            </w:r>
            <w:proofErr w:type="spellStart"/>
            <w:r>
              <w:t>unittests</w:t>
            </w:r>
            <w:proofErr w:type="spellEnd"/>
            <w:r>
              <w:t xml:space="preserve"> for encrypting key module</w:t>
            </w:r>
            <w:r w:rsidR="007D3348">
              <w:t xml:space="preserve"> code</w:t>
            </w:r>
            <w:r>
              <w:t>, server module code and client module code, debugging functions and ensuring the software validity.</w:t>
            </w:r>
          </w:p>
        </w:tc>
        <w:tc>
          <w:tcPr>
            <w:tcW w:w="1984" w:type="dxa"/>
            <w:vAlign w:val="center"/>
          </w:tcPr>
          <w:p w14:paraId="21BB40D4" w14:textId="70A33AB9" w:rsidR="007F7C75" w:rsidRPr="007C4C0A" w:rsidRDefault="006B7F1C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nan </w:t>
            </w: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2126" w:type="dxa"/>
            <w:vAlign w:val="center"/>
          </w:tcPr>
          <w:p w14:paraId="27B2DC4F" w14:textId="7FD4ADE4" w:rsidR="007F7C75" w:rsidRPr="007C4C0A" w:rsidRDefault="006B7F1C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5/03/2024</w:t>
            </w:r>
          </w:p>
        </w:tc>
      </w:tr>
      <w:tr w:rsidR="006B7F1C" w:rsidRPr="007C4C0A" w14:paraId="6FE7F6AC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568DB9A8" w:rsidR="006B7F1C" w:rsidRPr="007C4C0A" w:rsidRDefault="006B7F1C" w:rsidP="006B7F1C">
            <w:r>
              <w:t xml:space="preserve">Encryption, </w:t>
            </w:r>
            <w:r w:rsidR="00AD3214">
              <w:t>Client,</w:t>
            </w:r>
            <w:r>
              <w:t xml:space="preserve"> and Server codding.</w:t>
            </w:r>
          </w:p>
        </w:tc>
        <w:tc>
          <w:tcPr>
            <w:tcW w:w="1984" w:type="dxa"/>
            <w:vAlign w:val="center"/>
          </w:tcPr>
          <w:p w14:paraId="5D2506FB" w14:textId="50A09726" w:rsidR="006B7F1C" w:rsidRPr="007C4C0A" w:rsidRDefault="006B7F1C" w:rsidP="006B7F1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2126" w:type="dxa"/>
            <w:vAlign w:val="center"/>
          </w:tcPr>
          <w:p w14:paraId="7089C218" w14:textId="5855DFB9" w:rsidR="006B7F1C" w:rsidRPr="007C4C0A" w:rsidRDefault="006B7F1C" w:rsidP="006B7F1C">
            <w:pPr>
              <w:rPr>
                <w:rFonts w:cstheme="minorHAnsi"/>
              </w:rPr>
            </w:pPr>
            <w:r>
              <w:rPr>
                <w:rFonts w:cstheme="minorHAnsi"/>
              </w:rPr>
              <w:t>12/03/2024</w:t>
            </w:r>
          </w:p>
        </w:tc>
      </w:tr>
      <w:tr w:rsidR="00F30367" w:rsidRPr="007C4C0A" w14:paraId="01EA958F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651DFFD8" w:rsidR="00F30367" w:rsidRPr="007C4C0A" w:rsidRDefault="006B7F1C" w:rsidP="47BA3A45">
            <w:r>
              <w:t xml:space="preserve">Following coding standards, coding design with the development team. </w:t>
            </w:r>
          </w:p>
        </w:tc>
        <w:tc>
          <w:tcPr>
            <w:tcW w:w="1984" w:type="dxa"/>
            <w:vAlign w:val="center"/>
          </w:tcPr>
          <w:p w14:paraId="5D6B7335" w14:textId="08673288" w:rsidR="00F30367" w:rsidRPr="007C4C0A" w:rsidRDefault="006B7F1C" w:rsidP="47BA3A45"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2126" w:type="dxa"/>
            <w:vAlign w:val="center"/>
          </w:tcPr>
          <w:p w14:paraId="7E2F916A" w14:textId="6985FD98" w:rsidR="00F30367" w:rsidRPr="007C4C0A" w:rsidRDefault="006B7F1C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>12/03/2024</w:t>
            </w:r>
          </w:p>
        </w:tc>
      </w:tr>
      <w:tr w:rsidR="47BA3A45" w14:paraId="4996DF5D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15FAC4" w14:textId="5E327150" w:rsidR="00DEE640" w:rsidRDefault="006B7F1C" w:rsidP="47BA3A45">
            <w:r>
              <w:lastRenderedPageBreak/>
              <w:t xml:space="preserve">Leading the project by setting meetings, follow-ups and writing project report. </w:t>
            </w:r>
          </w:p>
        </w:tc>
        <w:tc>
          <w:tcPr>
            <w:tcW w:w="1984" w:type="dxa"/>
            <w:vAlign w:val="center"/>
          </w:tcPr>
          <w:p w14:paraId="145889DB" w14:textId="72E74EFD" w:rsidR="333AD0CB" w:rsidRDefault="333AD0CB" w:rsidP="47BA3A45">
            <w:r w:rsidRPr="47BA3A45">
              <w:t>Tsz Yeung Cheng</w:t>
            </w:r>
          </w:p>
        </w:tc>
        <w:tc>
          <w:tcPr>
            <w:tcW w:w="2126" w:type="dxa"/>
            <w:vAlign w:val="center"/>
          </w:tcPr>
          <w:p w14:paraId="5549C62E" w14:textId="2D7EE06C" w:rsidR="455DA4B1" w:rsidRDefault="006B7F1C" w:rsidP="47BA3A45">
            <w:r>
              <w:t>18/03/2024</w:t>
            </w:r>
          </w:p>
        </w:tc>
      </w:tr>
      <w:tr w:rsidR="00F30367" w:rsidRPr="007C4C0A" w14:paraId="5F49EE39" w14:textId="77777777" w:rsidTr="47BA3A45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F30367" w:rsidRPr="007D437B" w:rsidRDefault="00F30367" w:rsidP="00F30367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>The “Action” section must include the action</w:t>
            </w:r>
            <w:r>
              <w:rPr>
                <w:rFonts w:cstheme="minorHAnsi"/>
                <w:i/>
                <w:iCs/>
              </w:rPr>
              <w:t>(s)</w:t>
            </w:r>
            <w:r w:rsidRPr="007D437B">
              <w:rPr>
                <w:rFonts w:cstheme="minorHAnsi"/>
                <w:i/>
                <w:iCs/>
              </w:rPr>
              <w:t xml:space="preserve"> that the “Owner” (the student assigned to complete the action) must complete by the due date.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47BA3A45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649D02F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if applicable)</w:t>
            </w:r>
          </w:p>
        </w:tc>
      </w:tr>
      <w:tr w:rsidR="00F30367" w:rsidRPr="007C4C0A" w14:paraId="5F0ED283" w14:textId="77777777" w:rsidTr="47BA3A45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F30367" w:rsidRPr="0033319A" w:rsidRDefault="00F30367" w:rsidP="00F3036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67C97E7D" w:rsidR="00F30367" w:rsidRPr="0033319A" w:rsidRDefault="006B7F1C" w:rsidP="00F3036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1</w:t>
            </w:r>
            <w:r w:rsidR="00F30367">
              <w:rPr>
                <w:rFonts w:cstheme="minorHAnsi"/>
              </w:rPr>
              <w:t>6/</w:t>
            </w:r>
            <w:r>
              <w:rPr>
                <w:rFonts w:cstheme="minorHAnsi"/>
              </w:rPr>
              <w:t>03</w:t>
            </w:r>
            <w:r w:rsidR="00F30367">
              <w:rPr>
                <w:rFonts w:cstheme="minorHAnsi"/>
              </w:rPr>
              <w:t>/202</w:t>
            </w:r>
            <w:r>
              <w:rPr>
                <w:rFonts w:cstheme="minorHAnsi"/>
              </w:rPr>
              <w:t>4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F30367" w:rsidRPr="0033319A" w:rsidRDefault="00F30367" w:rsidP="00F3036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03D8055B" w:rsidR="00F30367" w:rsidRPr="0033319A" w:rsidRDefault="006B7F1C" w:rsidP="47BA3A4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2</w:t>
            </w:r>
            <w:r w:rsidR="00F30367" w:rsidRPr="47BA3A45">
              <w:rPr>
                <w:b/>
                <w:bCs/>
              </w:rPr>
              <w:t xml:space="preserve">:00 </w:t>
            </w:r>
            <w:r>
              <w:rPr>
                <w:b/>
                <w:bCs/>
              </w:rPr>
              <w:t>P</w:t>
            </w:r>
            <w:r w:rsidR="00F30367" w:rsidRPr="47BA3A45">
              <w:rPr>
                <w:b/>
                <w:bCs/>
              </w:rPr>
              <w:t>M</w:t>
            </w:r>
            <w:r w:rsidR="0FFB8429" w:rsidRPr="47BA3A45">
              <w:rPr>
                <w:b/>
                <w:bCs/>
              </w:rPr>
              <w:t xml:space="preserve"> GMT</w:t>
            </w:r>
          </w:p>
        </w:tc>
      </w:tr>
      <w:tr w:rsidR="00F30367" w:rsidRPr="007C4C0A" w14:paraId="0A3EC6D8" w14:textId="77777777" w:rsidTr="47BA3A45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F30367" w:rsidRPr="007C4C0A" w:rsidRDefault="00F30367" w:rsidP="00F30367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175BE609" w:rsidR="00F30367" w:rsidRPr="007C4C0A" w:rsidRDefault="6F7AA61B" w:rsidP="47BA3A45">
            <w:pPr>
              <w:spacing w:after="200" w:line="276" w:lineRule="auto"/>
            </w:pPr>
            <w:r w:rsidRPr="47BA3A45">
              <w:t>MS Teams - Online</w:t>
            </w:r>
          </w:p>
        </w:tc>
      </w:tr>
      <w:tr w:rsidR="00F30367" w:rsidRPr="007C4C0A" w14:paraId="0B63220F" w14:textId="77777777" w:rsidTr="47BA3A45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F30367" w:rsidRPr="007C4C0A" w:rsidRDefault="00F30367" w:rsidP="00F30367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46782D00" w14:textId="04C78058" w:rsidR="00F30367" w:rsidRPr="007C4C0A" w:rsidRDefault="00F30367" w:rsidP="47BA3A45">
            <w:r>
              <w:br/>
            </w:r>
            <w:r w:rsidR="006B7F1C">
              <w:t xml:space="preserve">Reviewing final version of the software. </w:t>
            </w:r>
            <w:r>
              <w:br/>
            </w:r>
            <w:r w:rsidR="006B7F1C">
              <w:t>Planning</w:t>
            </w:r>
            <w:r w:rsidR="3D2EB615" w:rsidRPr="47BA3A45">
              <w:t xml:space="preserve"> Group Assignment Submission</w:t>
            </w:r>
            <w:r w:rsidR="32F3DFCC" w:rsidRPr="47BA3A45">
              <w:t>.</w:t>
            </w:r>
          </w:p>
        </w:tc>
      </w:tr>
      <w:tr w:rsidR="00F30367" w:rsidRPr="007C4C0A" w14:paraId="08929709" w14:textId="77777777" w:rsidTr="47BA3A45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77693834" w:rsidR="00F30367" w:rsidRPr="004A6802" w:rsidRDefault="00F30367" w:rsidP="00F30367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</w:t>
            </w:r>
            <w:proofErr w:type="gramStart"/>
            <w:r w:rsidRPr="004A6802">
              <w:rPr>
                <w:rFonts w:cstheme="minorHAnsi"/>
                <w:i/>
                <w:iCs/>
              </w:rPr>
              <w:t>this minutes</w:t>
            </w:r>
            <w:proofErr w:type="gramEnd"/>
            <w:r w:rsidRPr="004A6802">
              <w:rPr>
                <w:rFonts w:cstheme="minorHAnsi"/>
                <w:i/>
                <w:iCs/>
              </w:rPr>
              <w:t xml:space="preserve"> refers to the last one before submission, students need to identify date, location and objective of the next meeting before concluding the current meeting.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assessment will </w:t>
            </w:r>
            <w:proofErr w:type="gramStart"/>
            <w:r>
              <w:rPr>
                <w:rFonts w:cstheme="minorHAnsi"/>
              </w:rPr>
              <w:t>take into account</w:t>
            </w:r>
            <w:proofErr w:type="gramEnd"/>
            <w:r>
              <w:rPr>
                <w:rFonts w:cstheme="minorHAnsi"/>
              </w:rPr>
              <w:t xml:space="preserve">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6461A3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42C63" w14:textId="77777777" w:rsidR="006461A3" w:rsidRDefault="006461A3" w:rsidP="00112D1F">
      <w:pPr>
        <w:spacing w:after="0" w:line="240" w:lineRule="auto"/>
      </w:pPr>
      <w:r>
        <w:separator/>
      </w:r>
    </w:p>
    <w:p w14:paraId="0827A716" w14:textId="77777777" w:rsidR="006461A3" w:rsidRDefault="006461A3"/>
    <w:p w14:paraId="7441B7A7" w14:textId="77777777" w:rsidR="006461A3" w:rsidRDefault="006461A3"/>
  </w:endnote>
  <w:endnote w:type="continuationSeparator" w:id="0">
    <w:p w14:paraId="702EC9FF" w14:textId="77777777" w:rsidR="006461A3" w:rsidRDefault="006461A3" w:rsidP="00112D1F">
      <w:pPr>
        <w:spacing w:after="0" w:line="240" w:lineRule="auto"/>
      </w:pPr>
      <w:r>
        <w:continuationSeparator/>
      </w:r>
    </w:p>
    <w:p w14:paraId="4E08335F" w14:textId="77777777" w:rsidR="006461A3" w:rsidRDefault="006461A3"/>
    <w:p w14:paraId="2BA7A78B" w14:textId="77777777" w:rsidR="006461A3" w:rsidRDefault="006461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B8667" w14:textId="77777777" w:rsidR="006461A3" w:rsidRDefault="006461A3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57DFC25B" w14:textId="77777777" w:rsidR="006461A3" w:rsidRDefault="006461A3"/>
    <w:p w14:paraId="3E300BF5" w14:textId="77777777" w:rsidR="006461A3" w:rsidRDefault="006461A3"/>
  </w:footnote>
  <w:footnote w:type="continuationSeparator" w:id="0">
    <w:p w14:paraId="551BE908" w14:textId="77777777" w:rsidR="006461A3" w:rsidRDefault="006461A3" w:rsidP="00112D1F">
      <w:pPr>
        <w:spacing w:after="0" w:line="240" w:lineRule="auto"/>
      </w:pPr>
      <w:r>
        <w:continuationSeparator/>
      </w:r>
    </w:p>
    <w:p w14:paraId="2AC7C381" w14:textId="77777777" w:rsidR="006461A3" w:rsidRDefault="006461A3"/>
    <w:p w14:paraId="4CA3FF68" w14:textId="77777777" w:rsidR="006461A3" w:rsidRDefault="006461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A2B69"/>
    <w:multiLevelType w:val="hybridMultilevel"/>
    <w:tmpl w:val="9B00F86C"/>
    <w:lvl w:ilvl="0" w:tplc="CE62FB3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915947">
    <w:abstractNumId w:val="7"/>
  </w:num>
  <w:num w:numId="2" w16cid:durableId="1071729982">
    <w:abstractNumId w:val="2"/>
  </w:num>
  <w:num w:numId="3" w16cid:durableId="1232613868">
    <w:abstractNumId w:val="10"/>
  </w:num>
  <w:num w:numId="4" w16cid:durableId="1920361244">
    <w:abstractNumId w:val="0"/>
  </w:num>
  <w:num w:numId="5" w16cid:durableId="77409135">
    <w:abstractNumId w:val="4"/>
  </w:num>
  <w:num w:numId="6" w16cid:durableId="1658875958">
    <w:abstractNumId w:val="8"/>
  </w:num>
  <w:num w:numId="7" w16cid:durableId="28647200">
    <w:abstractNumId w:val="9"/>
  </w:num>
  <w:num w:numId="8" w16cid:durableId="165483965">
    <w:abstractNumId w:val="1"/>
  </w:num>
  <w:num w:numId="9" w16cid:durableId="1347905757">
    <w:abstractNumId w:val="3"/>
  </w:num>
  <w:num w:numId="10" w16cid:durableId="2122527386">
    <w:abstractNumId w:val="6"/>
  </w:num>
  <w:num w:numId="11" w16cid:durableId="8365766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77328"/>
    <w:rsid w:val="000D0024"/>
    <w:rsid w:val="000F081E"/>
    <w:rsid w:val="00112D1F"/>
    <w:rsid w:val="00114D28"/>
    <w:rsid w:val="00132700"/>
    <w:rsid w:val="001560E2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4378"/>
    <w:rsid w:val="00286A6F"/>
    <w:rsid w:val="002A015F"/>
    <w:rsid w:val="002C645A"/>
    <w:rsid w:val="002D342F"/>
    <w:rsid w:val="002D6252"/>
    <w:rsid w:val="002E46C3"/>
    <w:rsid w:val="002F433E"/>
    <w:rsid w:val="0030758A"/>
    <w:rsid w:val="0033319A"/>
    <w:rsid w:val="00344AA8"/>
    <w:rsid w:val="00357C8F"/>
    <w:rsid w:val="00395A70"/>
    <w:rsid w:val="00396984"/>
    <w:rsid w:val="003A3096"/>
    <w:rsid w:val="003A7892"/>
    <w:rsid w:val="003B23F0"/>
    <w:rsid w:val="003E3CA0"/>
    <w:rsid w:val="003F47A5"/>
    <w:rsid w:val="0040591D"/>
    <w:rsid w:val="0042462E"/>
    <w:rsid w:val="00425AEA"/>
    <w:rsid w:val="004443D4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4F33A4"/>
    <w:rsid w:val="00512AA0"/>
    <w:rsid w:val="00520FE0"/>
    <w:rsid w:val="00557E98"/>
    <w:rsid w:val="0057556D"/>
    <w:rsid w:val="00576578"/>
    <w:rsid w:val="00583791"/>
    <w:rsid w:val="00586B23"/>
    <w:rsid w:val="005A0A7F"/>
    <w:rsid w:val="005A5F23"/>
    <w:rsid w:val="005A79DD"/>
    <w:rsid w:val="005C430B"/>
    <w:rsid w:val="005C4C31"/>
    <w:rsid w:val="005F674F"/>
    <w:rsid w:val="00613DA0"/>
    <w:rsid w:val="006302C3"/>
    <w:rsid w:val="006461A3"/>
    <w:rsid w:val="006608FA"/>
    <w:rsid w:val="006621B9"/>
    <w:rsid w:val="006712F8"/>
    <w:rsid w:val="006743E5"/>
    <w:rsid w:val="006825BE"/>
    <w:rsid w:val="006936DE"/>
    <w:rsid w:val="006A59B9"/>
    <w:rsid w:val="006B0217"/>
    <w:rsid w:val="006B7F1C"/>
    <w:rsid w:val="006C2351"/>
    <w:rsid w:val="006D7F98"/>
    <w:rsid w:val="0070769D"/>
    <w:rsid w:val="007426D7"/>
    <w:rsid w:val="007435BC"/>
    <w:rsid w:val="00763DF2"/>
    <w:rsid w:val="00772AF5"/>
    <w:rsid w:val="00794637"/>
    <w:rsid w:val="0079717F"/>
    <w:rsid w:val="007A4AEB"/>
    <w:rsid w:val="007A761B"/>
    <w:rsid w:val="007C4C0A"/>
    <w:rsid w:val="007D30EE"/>
    <w:rsid w:val="007D3348"/>
    <w:rsid w:val="007D437B"/>
    <w:rsid w:val="007E2EE4"/>
    <w:rsid w:val="007F7C75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32967"/>
    <w:rsid w:val="009407E4"/>
    <w:rsid w:val="00977CAC"/>
    <w:rsid w:val="009B6A00"/>
    <w:rsid w:val="009D3A84"/>
    <w:rsid w:val="009F0D07"/>
    <w:rsid w:val="009F3D73"/>
    <w:rsid w:val="009F6601"/>
    <w:rsid w:val="009F680E"/>
    <w:rsid w:val="00A23C1D"/>
    <w:rsid w:val="00A33AE9"/>
    <w:rsid w:val="00AA59E4"/>
    <w:rsid w:val="00AB7001"/>
    <w:rsid w:val="00AD3214"/>
    <w:rsid w:val="00AF3E8B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A1B2B"/>
    <w:rsid w:val="00BA4D59"/>
    <w:rsid w:val="00BA5AAD"/>
    <w:rsid w:val="00BB3043"/>
    <w:rsid w:val="00BC13B6"/>
    <w:rsid w:val="00BD480F"/>
    <w:rsid w:val="00BE3AA9"/>
    <w:rsid w:val="00BE7BCD"/>
    <w:rsid w:val="00BF75F5"/>
    <w:rsid w:val="00C06123"/>
    <w:rsid w:val="00C253D8"/>
    <w:rsid w:val="00C56C73"/>
    <w:rsid w:val="00C606E7"/>
    <w:rsid w:val="00C80CC6"/>
    <w:rsid w:val="00C93469"/>
    <w:rsid w:val="00CA54A3"/>
    <w:rsid w:val="00D127A4"/>
    <w:rsid w:val="00D14241"/>
    <w:rsid w:val="00D3586C"/>
    <w:rsid w:val="00D51941"/>
    <w:rsid w:val="00D5285D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EE640"/>
    <w:rsid w:val="00DF12A5"/>
    <w:rsid w:val="00DF70E8"/>
    <w:rsid w:val="00E23F4B"/>
    <w:rsid w:val="00E37D37"/>
    <w:rsid w:val="00E455D9"/>
    <w:rsid w:val="00E808E8"/>
    <w:rsid w:val="00E95A51"/>
    <w:rsid w:val="00EA718C"/>
    <w:rsid w:val="00EB5B90"/>
    <w:rsid w:val="00EF4658"/>
    <w:rsid w:val="00F26EFB"/>
    <w:rsid w:val="00F30367"/>
    <w:rsid w:val="00F42C30"/>
    <w:rsid w:val="00FB2FA1"/>
    <w:rsid w:val="00FB5AF5"/>
    <w:rsid w:val="00FB72E2"/>
    <w:rsid w:val="00FC4F58"/>
    <w:rsid w:val="00FC6658"/>
    <w:rsid w:val="00FD1857"/>
    <w:rsid w:val="00FE1FC8"/>
    <w:rsid w:val="00FE7629"/>
    <w:rsid w:val="01DE22EE"/>
    <w:rsid w:val="0408B80A"/>
    <w:rsid w:val="04152A41"/>
    <w:rsid w:val="07E96216"/>
    <w:rsid w:val="0BF1EBD2"/>
    <w:rsid w:val="0D40F184"/>
    <w:rsid w:val="0D798D64"/>
    <w:rsid w:val="0D8D7311"/>
    <w:rsid w:val="0DE5E5DB"/>
    <w:rsid w:val="0FFB8429"/>
    <w:rsid w:val="10B86619"/>
    <w:rsid w:val="138E774A"/>
    <w:rsid w:val="13D6BD74"/>
    <w:rsid w:val="15728DD5"/>
    <w:rsid w:val="15D7CF63"/>
    <w:rsid w:val="15F0DCF2"/>
    <w:rsid w:val="17F10D90"/>
    <w:rsid w:val="1808ACEE"/>
    <w:rsid w:val="18EF50E1"/>
    <w:rsid w:val="1A2CCC03"/>
    <w:rsid w:val="1A64842A"/>
    <w:rsid w:val="1B68B7EE"/>
    <w:rsid w:val="1C20086D"/>
    <w:rsid w:val="1D126C1E"/>
    <w:rsid w:val="1E0C750D"/>
    <w:rsid w:val="1EEAB8E4"/>
    <w:rsid w:val="1F3909C1"/>
    <w:rsid w:val="1F7D294F"/>
    <w:rsid w:val="1FDDB3B0"/>
    <w:rsid w:val="209978DB"/>
    <w:rsid w:val="20A7AB22"/>
    <w:rsid w:val="21CBF321"/>
    <w:rsid w:val="23710709"/>
    <w:rsid w:val="23EFB024"/>
    <w:rsid w:val="250F9A34"/>
    <w:rsid w:val="2922D168"/>
    <w:rsid w:val="29D5A2E7"/>
    <w:rsid w:val="29FE6918"/>
    <w:rsid w:val="2B9A3979"/>
    <w:rsid w:val="2BA735CF"/>
    <w:rsid w:val="2C1E97B1"/>
    <w:rsid w:val="2D1CE17D"/>
    <w:rsid w:val="2D3609DA"/>
    <w:rsid w:val="2DCCDC71"/>
    <w:rsid w:val="2DE3C836"/>
    <w:rsid w:val="2E5B1BB1"/>
    <w:rsid w:val="2E9D541D"/>
    <w:rsid w:val="2EA63D7F"/>
    <w:rsid w:val="2ED1DA3B"/>
    <w:rsid w:val="2F016773"/>
    <w:rsid w:val="30043572"/>
    <w:rsid w:val="303C394B"/>
    <w:rsid w:val="32C4D7C3"/>
    <w:rsid w:val="32F3DFCC"/>
    <w:rsid w:val="3301DCFB"/>
    <w:rsid w:val="333AD0CB"/>
    <w:rsid w:val="347DB090"/>
    <w:rsid w:val="36627689"/>
    <w:rsid w:val="36B7FD8A"/>
    <w:rsid w:val="379C28F5"/>
    <w:rsid w:val="389316C4"/>
    <w:rsid w:val="38AC085F"/>
    <w:rsid w:val="38C4D5B2"/>
    <w:rsid w:val="3A7A97BE"/>
    <w:rsid w:val="3D2EB615"/>
    <w:rsid w:val="3DB0BF6C"/>
    <w:rsid w:val="3EBBC3F7"/>
    <w:rsid w:val="3FBA4E8F"/>
    <w:rsid w:val="401C786D"/>
    <w:rsid w:val="4072938F"/>
    <w:rsid w:val="42AFFA16"/>
    <w:rsid w:val="43AA3451"/>
    <w:rsid w:val="455DA4B1"/>
    <w:rsid w:val="4683C1D2"/>
    <w:rsid w:val="474C40A5"/>
    <w:rsid w:val="47BA3A45"/>
    <w:rsid w:val="47EE1C10"/>
    <w:rsid w:val="487DA574"/>
    <w:rsid w:val="4AD9AE86"/>
    <w:rsid w:val="4AEC22E5"/>
    <w:rsid w:val="4B6CB45B"/>
    <w:rsid w:val="4D52DC04"/>
    <w:rsid w:val="4F0D6F96"/>
    <w:rsid w:val="5488270F"/>
    <w:rsid w:val="5517DC52"/>
    <w:rsid w:val="558F745A"/>
    <w:rsid w:val="594A5E6D"/>
    <w:rsid w:val="59504349"/>
    <w:rsid w:val="5A7A7CC8"/>
    <w:rsid w:val="5AA1F2B7"/>
    <w:rsid w:val="5CF26832"/>
    <w:rsid w:val="5DD99379"/>
    <w:rsid w:val="5E41D4F7"/>
    <w:rsid w:val="5E507B19"/>
    <w:rsid w:val="5E5CC2C1"/>
    <w:rsid w:val="5FFC97AA"/>
    <w:rsid w:val="601E96D7"/>
    <w:rsid w:val="6254CF05"/>
    <w:rsid w:val="63446EAB"/>
    <w:rsid w:val="6432DF5B"/>
    <w:rsid w:val="65165809"/>
    <w:rsid w:val="66F22F66"/>
    <w:rsid w:val="67254C0E"/>
    <w:rsid w:val="67D9E141"/>
    <w:rsid w:val="68C11C6F"/>
    <w:rsid w:val="694E24D9"/>
    <w:rsid w:val="696DFA17"/>
    <w:rsid w:val="6984879E"/>
    <w:rsid w:val="6B958AF9"/>
    <w:rsid w:val="6E3D8E4F"/>
    <w:rsid w:val="6EF64C57"/>
    <w:rsid w:val="6F7AA61B"/>
    <w:rsid w:val="6FDD961D"/>
    <w:rsid w:val="721720E5"/>
    <w:rsid w:val="7230B416"/>
    <w:rsid w:val="72F154D8"/>
    <w:rsid w:val="7413CAE4"/>
    <w:rsid w:val="74E36E94"/>
    <w:rsid w:val="7651CFCF"/>
    <w:rsid w:val="79212F13"/>
    <w:rsid w:val="7D9FF599"/>
    <w:rsid w:val="7DC0E9E1"/>
    <w:rsid w:val="7FC7EA5A"/>
    <w:rsid w:val="7FDAF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5837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9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1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ing - Group Assignments - Minutes</vt:lpstr>
    </vt:vector>
  </TitlesOfParts>
  <Company>Kaplan Open Learning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cp:lastModifiedBy>Bilir, Sinan</cp:lastModifiedBy>
  <cp:revision>6</cp:revision>
  <cp:lastPrinted>2021-01-28T09:40:00Z</cp:lastPrinted>
  <dcterms:created xsi:type="dcterms:W3CDTF">2024-03-17T11:48:00Z</dcterms:created>
  <dcterms:modified xsi:type="dcterms:W3CDTF">2024-03-17T12:39:00Z</dcterms:modified>
</cp:coreProperties>
</file>